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516BA" w14:textId="2D0165C3" w:rsidR="00751632" w:rsidRPr="00213617" w:rsidRDefault="00405C91" w:rsidP="00751632">
      <w:pPr>
        <w:ind w:right="126"/>
        <w:jc w:val="center"/>
        <w:rPr>
          <w:rFonts w:ascii="Comic Sans MS" w:hAnsi="Comic Sans MS"/>
          <w:b/>
          <w:color w:val="FF0000"/>
          <w:sz w:val="28"/>
          <w:szCs w:val="28"/>
        </w:rPr>
      </w:pPr>
      <w:bookmarkStart w:id="0" w:name="_Hlk516961895"/>
      <w:bookmarkStart w:id="1" w:name="_Hlk517084001"/>
      <w:r w:rsidRPr="00274120">
        <w:rPr>
          <w:rFonts w:ascii="Comic Sans MS" w:hAnsi="Comic Sans MS"/>
          <w:b/>
          <w:noProof/>
          <w:sz w:val="32"/>
          <w:szCs w:val="32"/>
          <w14:textOutline w14:w="9525" w14:cap="rnd" w14:cmpd="sng" w14:algn="ctr">
            <w14:solidFill>
              <w14:srgbClr w14:val="0070C0"/>
            </w14:solidFill>
            <w14:prstDash w14:val="solid"/>
            <w14:bevel/>
          </w14:textOutline>
        </w:rPr>
        <w:drawing>
          <wp:anchor distT="0" distB="0" distL="114300" distR="114300" simplePos="0" relativeHeight="251655680" behindDoc="1" locked="0" layoutInCell="1" allowOverlap="1" wp14:anchorId="40ABF01F" wp14:editId="3CEAFE6C">
            <wp:simplePos x="0" y="0"/>
            <wp:positionH relativeFrom="column">
              <wp:posOffset>38100</wp:posOffset>
            </wp:positionH>
            <wp:positionV relativeFrom="paragraph">
              <wp:posOffset>-123825</wp:posOffset>
            </wp:positionV>
            <wp:extent cx="990600" cy="942975"/>
            <wp:effectExtent l="0" t="0" r="0" b="9525"/>
            <wp:wrapNone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1632" w:rsidRPr="00274120">
        <w:rPr>
          <w:rFonts w:ascii="Comic Sans MS" w:hAnsi="Comic Sans MS"/>
          <w:b/>
          <w:color w:val="FF0000"/>
          <w:sz w:val="32"/>
          <w:szCs w:val="3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Little Friends Preschool</w:t>
      </w:r>
    </w:p>
    <w:p w14:paraId="50DF91CB" w14:textId="041B7919" w:rsidR="00405C91" w:rsidRDefault="00405C91" w:rsidP="008C7FE8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</w:rPr>
      </w:pPr>
    </w:p>
    <w:p w14:paraId="241F259D" w14:textId="505AA964" w:rsidR="00405C91" w:rsidRDefault="00073596" w:rsidP="0087598A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  <w:r w:rsidRPr="009607C0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5008" behindDoc="1" locked="0" layoutInCell="1" allowOverlap="1" wp14:anchorId="55ADE13F" wp14:editId="7DC6BE9B">
                <wp:simplePos x="0" y="0"/>
                <wp:positionH relativeFrom="column">
                  <wp:posOffset>-66675</wp:posOffset>
                </wp:positionH>
                <wp:positionV relativeFrom="paragraph">
                  <wp:posOffset>40005</wp:posOffset>
                </wp:positionV>
                <wp:extent cx="2200275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200275" cy="4191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89E6FE" w14:textId="77777777" w:rsidR="006A0718" w:rsidRPr="00ED6C17" w:rsidRDefault="006A0718" w:rsidP="006A071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</w:pPr>
                            <w:r w:rsidRPr="002136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20"/>
                                <w:szCs w:val="20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A Child's</w:t>
                            </w:r>
                            <w:r w:rsidRPr="00ED6C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Pathway</w:t>
                            </w:r>
                            <w:r w:rsidRPr="00ED6C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to Learning </w:t>
                            </w:r>
                          </w:p>
                        </w:txbxContent>
                      </wps:txbx>
                      <wps:bodyPr wrap="square" numCol="1" fromWordArt="1">
                        <a:prstTxWarp prst="textWave1">
                          <a:avLst>
                            <a:gd name="adj1" fmla="val 20000"/>
                            <a:gd name="adj2" fmla="val -286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ADE13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.25pt;margin-top:3.15pt;width:173.25pt;height:33pt;z-index:-25156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" filled="f" stroked="f">
                <v:stroke joinstyle="round"/>
                <o:lock v:ext="edit" shapetype="t"/>
                <v:textbox>
                  <w:txbxContent>
                    <w:p w14:paraId="3889E6FE" w14:textId="77777777" w:rsidR="006A0718" w:rsidRPr="00ED6C17" w:rsidRDefault="006A0718" w:rsidP="006A0718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0" w14:dist="53848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</w:pPr>
                      <w:r w:rsidRPr="002136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20"/>
                          <w:szCs w:val="20"/>
                          <w14:shadow w14:blurRad="0" w14:dist="53848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A Child's</w:t>
                      </w:r>
                      <w:r w:rsidRPr="00ED6C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Pathway</w:t>
                      </w:r>
                      <w:r w:rsidRPr="00ED6C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to Learning </w:t>
                      </w:r>
                    </w:p>
                  </w:txbxContent>
                </v:textbox>
              </v:shape>
            </w:pict>
          </mc:Fallback>
        </mc:AlternateContent>
      </w:r>
    </w:p>
    <w:p w14:paraId="5773328F" w14:textId="77777777" w:rsidR="008F4764" w:rsidRDefault="00405C91" w:rsidP="0087598A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  <w:r>
        <w:rPr>
          <w:rFonts w:ascii="Comic Sans MS" w:hAnsi="Comic Sans MS"/>
        </w:rPr>
        <w:tab/>
      </w:r>
    </w:p>
    <w:p w14:paraId="40012CA0" w14:textId="5A1D8A87" w:rsidR="008F4764" w:rsidRPr="008C7FE8" w:rsidRDefault="00D122CD" w:rsidP="008F4764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Permission Form</w:t>
      </w:r>
    </w:p>
    <w:p w14:paraId="60B96EFF" w14:textId="1403005F" w:rsidR="008F4764" w:rsidRDefault="008F4764" w:rsidP="008F4764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  <w:sz w:val="24"/>
          <w:szCs w:val="24"/>
        </w:rPr>
      </w:pPr>
    </w:p>
    <w:p w14:paraId="523206C4" w14:textId="38C636E9" w:rsidR="00D122CD" w:rsidRDefault="00D122CD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273548DC" w14:textId="4238ECF3" w:rsidR="00D122CD" w:rsidRDefault="00D122CD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6369E2AD" w14:textId="3EF13C6B" w:rsidR="00D122CD" w:rsidRPr="00E57705" w:rsidRDefault="00D122CD" w:rsidP="00D122CD">
      <w:pPr>
        <w:rPr>
          <w:rFonts w:ascii="Comic Sans MS" w:hAnsi="Comic Sans MS"/>
          <w:sz w:val="24"/>
          <w:szCs w:val="24"/>
        </w:rPr>
      </w:pPr>
      <w:r w:rsidRPr="00E57705">
        <w:rPr>
          <w:rFonts w:ascii="Comic Sans MS" w:hAnsi="Comic Sans MS"/>
          <w:sz w:val="24"/>
          <w:szCs w:val="24"/>
        </w:rPr>
        <w:t>Child’s Name:  ________</w:t>
      </w:r>
      <w:r>
        <w:rPr>
          <w:rFonts w:ascii="Comic Sans MS" w:hAnsi="Comic Sans MS"/>
          <w:sz w:val="24"/>
          <w:szCs w:val="24"/>
        </w:rPr>
        <w:t>____</w:t>
      </w:r>
      <w:r w:rsidRPr="00E57705">
        <w:rPr>
          <w:rFonts w:ascii="Comic Sans MS" w:hAnsi="Comic Sans MS"/>
          <w:sz w:val="24"/>
          <w:szCs w:val="24"/>
        </w:rPr>
        <w:t>___________________</w:t>
      </w:r>
      <w:r>
        <w:rPr>
          <w:rFonts w:ascii="Comic Sans MS" w:hAnsi="Comic Sans MS"/>
          <w:sz w:val="24"/>
          <w:szCs w:val="24"/>
        </w:rPr>
        <w:t xml:space="preserve">  DOB:  ______________</w:t>
      </w:r>
    </w:p>
    <w:p w14:paraId="1CE6F5A1" w14:textId="77777777" w:rsidR="00D122CD" w:rsidRDefault="00D122CD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2F988248" w14:textId="77777777" w:rsidR="00D122CD" w:rsidRPr="00E57705" w:rsidRDefault="00D122CD" w:rsidP="008F4764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  <w:sz w:val="24"/>
          <w:szCs w:val="24"/>
        </w:rPr>
      </w:pPr>
    </w:p>
    <w:p w14:paraId="01377CA5" w14:textId="75F850B2" w:rsidR="00BE69CA" w:rsidRDefault="00D122CD" w:rsidP="00D122CD">
      <w:pPr>
        <w:pStyle w:val="ListParagraph"/>
        <w:numPr>
          <w:ilvl w:val="0"/>
          <w:numId w:val="5"/>
        </w:num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 I give permission for my child/children to take walks in the community.</w:t>
      </w:r>
    </w:p>
    <w:p w14:paraId="523CB2FA" w14:textId="6CD7A8D9" w:rsidR="00D122CD" w:rsidRDefault="00D122CD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287572A9" w14:textId="621F7676" w:rsidR="00D122CD" w:rsidRDefault="00D122CD" w:rsidP="00D122CD">
      <w:pPr>
        <w:tabs>
          <w:tab w:val="left" w:pos="2175"/>
          <w:tab w:val="center" w:pos="5400"/>
        </w:tabs>
        <w:spacing w:after="0"/>
        <w:ind w:left="720" w:right="126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____________________________________  </w:t>
      </w:r>
      <w:r>
        <w:rPr>
          <w:rFonts w:ascii="Comic Sans MS" w:hAnsi="Comic Sans MS"/>
          <w:sz w:val="24"/>
          <w:szCs w:val="24"/>
        </w:rPr>
        <w:tab/>
        <w:t>__________________</w:t>
      </w:r>
    </w:p>
    <w:p w14:paraId="78F9FD48" w14:textId="325B3F15" w:rsidR="00D122CD" w:rsidRDefault="00D122CD" w:rsidP="00D122CD">
      <w:pPr>
        <w:tabs>
          <w:tab w:val="left" w:pos="2175"/>
          <w:tab w:val="center" w:pos="5400"/>
        </w:tabs>
        <w:spacing w:after="0"/>
        <w:ind w:left="720" w:right="126"/>
        <w:rPr>
          <w:rFonts w:ascii="Comic Sans MS" w:hAnsi="Comic Sans MS"/>
          <w:i/>
          <w:iCs/>
        </w:rPr>
      </w:pPr>
      <w:r w:rsidRPr="00D122CD">
        <w:rPr>
          <w:rFonts w:ascii="Comic Sans MS" w:hAnsi="Comic Sans MS"/>
          <w:i/>
          <w:iCs/>
        </w:rPr>
        <w:t>Parent/Guardian Signature</w:t>
      </w:r>
      <w:r w:rsidRPr="00D122CD">
        <w:rPr>
          <w:rFonts w:ascii="Comic Sans MS" w:hAnsi="Comic Sans MS"/>
          <w:i/>
          <w:iCs/>
        </w:rPr>
        <w:tab/>
      </w:r>
      <w:r w:rsidRPr="00D122CD">
        <w:rPr>
          <w:rFonts w:ascii="Comic Sans MS" w:hAnsi="Comic Sans MS"/>
          <w:i/>
          <w:iCs/>
        </w:rPr>
        <w:tab/>
      </w:r>
      <w:r w:rsidRPr="00D122CD">
        <w:rPr>
          <w:rFonts w:ascii="Comic Sans MS" w:hAnsi="Comic Sans MS"/>
          <w:i/>
          <w:iCs/>
        </w:rPr>
        <w:tab/>
        <w:t>Date</w:t>
      </w:r>
    </w:p>
    <w:p w14:paraId="291EB381" w14:textId="7AE03727" w:rsidR="00D122CD" w:rsidRDefault="00D122CD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</w:p>
    <w:p w14:paraId="06B0DF4A" w14:textId="77777777" w:rsidR="00964AFC" w:rsidRDefault="00964AFC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</w:p>
    <w:p w14:paraId="59FFCB7A" w14:textId="2477B5D5" w:rsidR="00D122CD" w:rsidRPr="00D122CD" w:rsidRDefault="00D122CD" w:rsidP="00D122CD">
      <w:pPr>
        <w:pStyle w:val="ListParagraph"/>
        <w:numPr>
          <w:ilvl w:val="0"/>
          <w:numId w:val="5"/>
        </w:num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 I give permission for my child/children to go to neighborhood parks.</w:t>
      </w:r>
    </w:p>
    <w:p w14:paraId="452DF9F6" w14:textId="77777777" w:rsidR="00D122CD" w:rsidRDefault="00D122CD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0FDB28C3" w14:textId="77777777" w:rsidR="00D122CD" w:rsidRDefault="00D122CD" w:rsidP="00D122CD">
      <w:pPr>
        <w:tabs>
          <w:tab w:val="left" w:pos="2175"/>
          <w:tab w:val="center" w:pos="5400"/>
        </w:tabs>
        <w:spacing w:after="0"/>
        <w:ind w:left="720" w:right="126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____________________________________  </w:t>
      </w:r>
      <w:r>
        <w:rPr>
          <w:rFonts w:ascii="Comic Sans MS" w:hAnsi="Comic Sans MS"/>
          <w:sz w:val="24"/>
          <w:szCs w:val="24"/>
        </w:rPr>
        <w:tab/>
        <w:t>__________________</w:t>
      </w:r>
    </w:p>
    <w:p w14:paraId="65B784DF" w14:textId="1F877117" w:rsidR="00D122CD" w:rsidRDefault="00D122CD" w:rsidP="00D122CD">
      <w:pPr>
        <w:tabs>
          <w:tab w:val="left" w:pos="2175"/>
          <w:tab w:val="center" w:pos="5400"/>
        </w:tabs>
        <w:spacing w:after="0"/>
        <w:ind w:left="720" w:right="126"/>
        <w:rPr>
          <w:rFonts w:ascii="Comic Sans MS" w:hAnsi="Comic Sans MS"/>
          <w:i/>
          <w:iCs/>
        </w:rPr>
      </w:pPr>
      <w:r w:rsidRPr="00D122CD">
        <w:rPr>
          <w:rFonts w:ascii="Comic Sans MS" w:hAnsi="Comic Sans MS"/>
          <w:i/>
          <w:iCs/>
        </w:rPr>
        <w:t>Parent/Guardian Signature</w:t>
      </w:r>
      <w:r w:rsidRPr="00D122CD">
        <w:rPr>
          <w:rFonts w:ascii="Comic Sans MS" w:hAnsi="Comic Sans MS"/>
          <w:i/>
          <w:iCs/>
        </w:rPr>
        <w:tab/>
      </w:r>
      <w:r w:rsidRPr="00D122CD">
        <w:rPr>
          <w:rFonts w:ascii="Comic Sans MS" w:hAnsi="Comic Sans MS"/>
          <w:i/>
          <w:iCs/>
        </w:rPr>
        <w:tab/>
      </w:r>
      <w:r w:rsidRPr="00D122CD">
        <w:rPr>
          <w:rFonts w:ascii="Comic Sans MS" w:hAnsi="Comic Sans MS"/>
          <w:i/>
          <w:iCs/>
        </w:rPr>
        <w:tab/>
        <w:t>Date</w:t>
      </w:r>
    </w:p>
    <w:p w14:paraId="2A0A487D" w14:textId="4A72C0C5" w:rsidR="00D122CD" w:rsidRDefault="00D122CD" w:rsidP="00D122CD">
      <w:pPr>
        <w:tabs>
          <w:tab w:val="left" w:pos="2175"/>
          <w:tab w:val="center" w:pos="5400"/>
        </w:tabs>
        <w:spacing w:after="0"/>
        <w:ind w:left="720" w:right="126"/>
        <w:rPr>
          <w:rFonts w:ascii="Comic Sans MS" w:hAnsi="Comic Sans MS"/>
          <w:i/>
          <w:iCs/>
        </w:rPr>
      </w:pPr>
    </w:p>
    <w:p w14:paraId="2F5A29D2" w14:textId="77777777" w:rsidR="00964AFC" w:rsidRDefault="00964AFC" w:rsidP="00D122CD">
      <w:pPr>
        <w:tabs>
          <w:tab w:val="left" w:pos="2175"/>
          <w:tab w:val="center" w:pos="5400"/>
        </w:tabs>
        <w:spacing w:after="0"/>
        <w:ind w:left="720" w:right="126"/>
        <w:rPr>
          <w:rFonts w:ascii="Comic Sans MS" w:hAnsi="Comic Sans MS"/>
          <w:i/>
          <w:iCs/>
        </w:rPr>
      </w:pPr>
    </w:p>
    <w:p w14:paraId="3ACC2C5C" w14:textId="62FC1828" w:rsidR="00D122CD" w:rsidRDefault="00D122CD" w:rsidP="00D122CD">
      <w:pPr>
        <w:pStyle w:val="ListParagraph"/>
        <w:numPr>
          <w:ilvl w:val="0"/>
          <w:numId w:val="5"/>
        </w:num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I give permission for my child/children to </w:t>
      </w:r>
      <w:r>
        <w:rPr>
          <w:rFonts w:ascii="Comic Sans MS" w:hAnsi="Comic Sans MS"/>
          <w:sz w:val="24"/>
          <w:szCs w:val="24"/>
        </w:rPr>
        <w:t>have pictures taken of him/her for use as publicity and general classroom use</w:t>
      </w:r>
      <w:r>
        <w:rPr>
          <w:rFonts w:ascii="Comic Sans MS" w:hAnsi="Comic Sans MS"/>
          <w:sz w:val="24"/>
          <w:szCs w:val="24"/>
        </w:rPr>
        <w:t>.</w:t>
      </w:r>
      <w:r>
        <w:rPr>
          <w:rFonts w:ascii="Comic Sans MS" w:hAnsi="Comic Sans MS"/>
          <w:sz w:val="24"/>
          <w:szCs w:val="24"/>
        </w:rPr>
        <w:t xml:space="preserve"> (i.e. Website, etc.)</w:t>
      </w:r>
    </w:p>
    <w:p w14:paraId="45CEA34F" w14:textId="77777777" w:rsidR="00D122CD" w:rsidRDefault="00D122CD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235BD808" w14:textId="77777777" w:rsidR="00D122CD" w:rsidRDefault="00D122CD" w:rsidP="00D122CD">
      <w:pPr>
        <w:tabs>
          <w:tab w:val="left" w:pos="2175"/>
          <w:tab w:val="center" w:pos="5400"/>
        </w:tabs>
        <w:spacing w:after="0"/>
        <w:ind w:left="720" w:right="126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 xml:space="preserve">____________________________________  </w:t>
      </w:r>
      <w:r>
        <w:rPr>
          <w:rFonts w:ascii="Comic Sans MS" w:hAnsi="Comic Sans MS"/>
          <w:sz w:val="24"/>
          <w:szCs w:val="24"/>
        </w:rPr>
        <w:tab/>
        <w:t>__________________</w:t>
      </w:r>
    </w:p>
    <w:p w14:paraId="157B6594" w14:textId="77777777" w:rsidR="00D122CD" w:rsidRPr="00D122CD" w:rsidRDefault="00D122CD" w:rsidP="00D122CD">
      <w:pPr>
        <w:tabs>
          <w:tab w:val="left" w:pos="2175"/>
          <w:tab w:val="center" w:pos="5400"/>
        </w:tabs>
        <w:spacing w:after="0"/>
        <w:ind w:left="720" w:right="126"/>
        <w:rPr>
          <w:rFonts w:ascii="Comic Sans MS" w:hAnsi="Comic Sans MS"/>
          <w:i/>
          <w:iCs/>
        </w:rPr>
      </w:pPr>
      <w:r w:rsidRPr="00D122CD">
        <w:rPr>
          <w:rFonts w:ascii="Comic Sans MS" w:hAnsi="Comic Sans MS"/>
          <w:i/>
          <w:iCs/>
        </w:rPr>
        <w:t>Parent/Guardian Signature</w:t>
      </w:r>
      <w:r w:rsidRPr="00D122CD">
        <w:rPr>
          <w:rFonts w:ascii="Comic Sans MS" w:hAnsi="Comic Sans MS"/>
          <w:i/>
          <w:iCs/>
        </w:rPr>
        <w:tab/>
      </w:r>
      <w:r w:rsidRPr="00D122CD">
        <w:rPr>
          <w:rFonts w:ascii="Comic Sans MS" w:hAnsi="Comic Sans MS"/>
          <w:i/>
          <w:iCs/>
        </w:rPr>
        <w:tab/>
      </w:r>
      <w:r w:rsidRPr="00D122CD">
        <w:rPr>
          <w:rFonts w:ascii="Comic Sans MS" w:hAnsi="Comic Sans MS"/>
          <w:i/>
          <w:iCs/>
        </w:rPr>
        <w:tab/>
        <w:t>Date</w:t>
      </w:r>
    </w:p>
    <w:p w14:paraId="72C64183" w14:textId="7C37B109" w:rsidR="00D122CD" w:rsidRDefault="00D122CD" w:rsidP="00D122CD">
      <w:pPr>
        <w:tabs>
          <w:tab w:val="left" w:pos="2175"/>
          <w:tab w:val="center" w:pos="5400"/>
        </w:tabs>
        <w:spacing w:after="0"/>
        <w:ind w:left="720" w:right="126"/>
        <w:rPr>
          <w:rFonts w:ascii="Comic Sans MS" w:hAnsi="Comic Sans MS"/>
        </w:rPr>
      </w:pPr>
    </w:p>
    <w:p w14:paraId="7F8FA5CB" w14:textId="77777777" w:rsidR="00D122CD" w:rsidRPr="00D122CD" w:rsidRDefault="00D122CD" w:rsidP="00D122CD">
      <w:pPr>
        <w:tabs>
          <w:tab w:val="left" w:pos="2175"/>
          <w:tab w:val="center" w:pos="5400"/>
        </w:tabs>
        <w:spacing w:after="0"/>
        <w:ind w:left="720" w:right="126"/>
        <w:rPr>
          <w:rFonts w:ascii="Comic Sans MS" w:hAnsi="Comic Sans MS"/>
        </w:rPr>
      </w:pPr>
    </w:p>
    <w:p w14:paraId="32617A7F" w14:textId="77777777" w:rsidR="00D122CD" w:rsidRPr="00D122CD" w:rsidRDefault="00D122CD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34FB91E8" w14:textId="77777777" w:rsidR="00D122CD" w:rsidRDefault="00D122CD" w:rsidP="00CC35E3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10B6E6AD" w14:textId="77777777" w:rsidR="00D122CD" w:rsidRDefault="00D122CD" w:rsidP="00CC35E3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7715E321" w14:textId="77777777" w:rsidR="00D122CD" w:rsidRDefault="00D122CD" w:rsidP="00CC35E3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bookmarkEnd w:id="0"/>
    <w:bookmarkEnd w:id="1"/>
    <w:sectPr w:rsidR="00D122CD" w:rsidSect="00D122C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A26588" w14:textId="77777777" w:rsidR="005A61C5" w:rsidRDefault="005A61C5" w:rsidP="008105FA">
      <w:pPr>
        <w:spacing w:after="0" w:line="240" w:lineRule="auto"/>
      </w:pPr>
      <w:r>
        <w:separator/>
      </w:r>
    </w:p>
  </w:endnote>
  <w:endnote w:type="continuationSeparator" w:id="0">
    <w:p w14:paraId="18E03FDB" w14:textId="77777777" w:rsidR="005A61C5" w:rsidRDefault="005A61C5" w:rsidP="0081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4EFB90" w14:textId="43F075B3" w:rsidR="00E57705" w:rsidRPr="00E57705" w:rsidRDefault="00E57705">
    <w:pPr>
      <w:pStyle w:val="Footer"/>
      <w:rPr>
        <w:sz w:val="20"/>
        <w:szCs w:val="20"/>
      </w:rPr>
    </w:pPr>
    <w:r>
      <w:rPr>
        <w:sz w:val="20"/>
        <w:szCs w:val="20"/>
      </w:rPr>
      <w:t xml:space="preserve">C:\ Little Friends &gt; Center Form &gt; Child’s File &gt; </w:t>
    </w:r>
    <w:r w:rsidR="00964AFC">
      <w:rPr>
        <w:sz w:val="20"/>
        <w:szCs w:val="20"/>
      </w:rPr>
      <w:t>Permission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1FD890" w14:textId="77777777" w:rsidR="005A61C5" w:rsidRDefault="005A61C5" w:rsidP="008105FA">
      <w:pPr>
        <w:spacing w:after="0" w:line="240" w:lineRule="auto"/>
      </w:pPr>
      <w:r>
        <w:separator/>
      </w:r>
    </w:p>
  </w:footnote>
  <w:footnote w:type="continuationSeparator" w:id="0">
    <w:p w14:paraId="4D796760" w14:textId="77777777" w:rsidR="005A61C5" w:rsidRDefault="005A61C5" w:rsidP="008105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B37D6"/>
    <w:multiLevelType w:val="hybridMultilevel"/>
    <w:tmpl w:val="0A40949A"/>
    <w:lvl w:ilvl="0" w:tplc="6FD24B96">
      <w:start w:val="121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A33B4"/>
    <w:multiLevelType w:val="hybridMultilevel"/>
    <w:tmpl w:val="A094C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73AC3"/>
    <w:multiLevelType w:val="hybridMultilevel"/>
    <w:tmpl w:val="5AFCE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E146D1"/>
    <w:multiLevelType w:val="hybridMultilevel"/>
    <w:tmpl w:val="991068F0"/>
    <w:lvl w:ilvl="0" w:tplc="EF62310A">
      <w:start w:val="121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F45C40"/>
    <w:multiLevelType w:val="hybridMultilevel"/>
    <w:tmpl w:val="147ACE62"/>
    <w:lvl w:ilvl="0" w:tplc="3F6C7252">
      <w:start w:val="121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NDIxM7Q0MzUxNrVQ0lEKTi0uzszPAykwqgUAGnj/HSwAAAA="/>
  </w:docVars>
  <w:rsids>
    <w:rsidRoot w:val="00751632"/>
    <w:rsid w:val="00073596"/>
    <w:rsid w:val="00141BD9"/>
    <w:rsid w:val="0018020D"/>
    <w:rsid w:val="00186BD8"/>
    <w:rsid w:val="002B1E60"/>
    <w:rsid w:val="00351DE3"/>
    <w:rsid w:val="00405C91"/>
    <w:rsid w:val="00473367"/>
    <w:rsid w:val="005A61C5"/>
    <w:rsid w:val="006709ED"/>
    <w:rsid w:val="0068128F"/>
    <w:rsid w:val="006A0718"/>
    <w:rsid w:val="00751632"/>
    <w:rsid w:val="008105FA"/>
    <w:rsid w:val="00865B87"/>
    <w:rsid w:val="0087133C"/>
    <w:rsid w:val="0087598A"/>
    <w:rsid w:val="008C7FE8"/>
    <w:rsid w:val="008F4764"/>
    <w:rsid w:val="00964AFC"/>
    <w:rsid w:val="00972FB1"/>
    <w:rsid w:val="00A03FA7"/>
    <w:rsid w:val="00A2075C"/>
    <w:rsid w:val="00A75E2D"/>
    <w:rsid w:val="00B072F3"/>
    <w:rsid w:val="00B2231B"/>
    <w:rsid w:val="00B43512"/>
    <w:rsid w:val="00BC0167"/>
    <w:rsid w:val="00BE69CA"/>
    <w:rsid w:val="00BF6D7A"/>
    <w:rsid w:val="00CC35E3"/>
    <w:rsid w:val="00D122CD"/>
    <w:rsid w:val="00DD07C1"/>
    <w:rsid w:val="00E3405F"/>
    <w:rsid w:val="00E57705"/>
    <w:rsid w:val="00ED6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6C3721E"/>
  <w15:chartTrackingRefBased/>
  <w15:docId w15:val="{1031D549-9894-45F5-929F-60A894A0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632"/>
  </w:style>
  <w:style w:type="paragraph" w:styleId="Heading1">
    <w:name w:val="heading 1"/>
    <w:basedOn w:val="Normal"/>
    <w:next w:val="Normal"/>
    <w:link w:val="Heading1Char"/>
    <w:qFormat/>
    <w:rsid w:val="0087598A"/>
    <w:pPr>
      <w:keepNext/>
      <w:spacing w:after="0" w:line="240" w:lineRule="auto"/>
      <w:outlineLvl w:val="0"/>
    </w:pPr>
    <w:rPr>
      <w:rFonts w:ascii="Comic Sans MS" w:eastAsia="Times New Roman" w:hAnsi="Comic Sans MS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163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3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33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05FA"/>
  </w:style>
  <w:style w:type="paragraph" w:styleId="Footer">
    <w:name w:val="footer"/>
    <w:basedOn w:val="Normal"/>
    <w:link w:val="FooterChar"/>
    <w:uiPriority w:val="99"/>
    <w:unhideWhenUsed/>
    <w:rsid w:val="0081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05FA"/>
  </w:style>
  <w:style w:type="character" w:styleId="UnresolvedMention">
    <w:name w:val="Unresolved Mention"/>
    <w:basedOn w:val="DefaultParagraphFont"/>
    <w:uiPriority w:val="99"/>
    <w:semiHidden/>
    <w:unhideWhenUsed/>
    <w:rsid w:val="0018020D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18020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7598A"/>
    <w:rPr>
      <w:rFonts w:ascii="Comic Sans MS" w:eastAsia="Times New Roman" w:hAnsi="Comic Sans MS" w:cs="Times New Roman"/>
      <w:b/>
      <w:bCs/>
      <w:szCs w:val="24"/>
    </w:rPr>
  </w:style>
  <w:style w:type="paragraph" w:styleId="ListParagraph">
    <w:name w:val="List Paragraph"/>
    <w:basedOn w:val="Normal"/>
    <w:uiPriority w:val="34"/>
    <w:qFormat/>
    <w:rsid w:val="00CC35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5E440-B651-4FDB-B31D-CBFFFA13A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nette Nieves</dc:creator>
  <cp:keywords/>
  <dc:description/>
  <cp:lastModifiedBy>Linnette Nieves</cp:lastModifiedBy>
  <cp:revision>3</cp:revision>
  <cp:lastPrinted>2021-03-12T02:29:00Z</cp:lastPrinted>
  <dcterms:created xsi:type="dcterms:W3CDTF">2021-03-12T02:17:00Z</dcterms:created>
  <dcterms:modified xsi:type="dcterms:W3CDTF">2021-03-12T02:31:00Z</dcterms:modified>
</cp:coreProperties>
</file>